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f99b52c6-0657-44b9-86e4-ef4a8f23a4b3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38Z</dcterms:created>
  <dcterms:modified xsi:type="dcterms:W3CDTF">2023-09-08T1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